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B11E83" w:rsidR="00EC0D9C" w:rsidP="00EC0D9C" w:rsidRDefault="00EC0D9C" w14:paraId="67280059" w14:textId="7877648F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:rsidRPr="00B11E83" w:rsidR="00EC0D9C" w:rsidP="00364243" w:rsidRDefault="00EC0D9C" w14:paraId="1759B0EC" w14:textId="7777777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="00B11E83" w:rsidP="6102DF60" w:rsidRDefault="00B11E83" w14:paraId="2D3FF315" w14:textId="7777777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:rsidRPr="00B11E83" w:rsidR="00364243" w:rsidP="6102DF60" w:rsidRDefault="00364243" w14:paraId="23033988" w14:textId="0CB0B9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:rsidRPr="00B11E83" w:rsidR="00364243" w:rsidP="00364243" w:rsidRDefault="00364243" w14:paraId="4DC2CDA1" w14:textId="77777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Pr="00B11E83" w:rsidR="00364243" w:rsidP="00364243" w:rsidRDefault="00364243" w14:paraId="45576E4F" w14:textId="77777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Pr="00B11E83" w:rsidR="00364243" w:rsidP="00364243" w:rsidRDefault="00364243" w14:paraId="462F97DA" w14:textId="77777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:rsidRPr="00B11E83" w:rsidR="00364243" w:rsidP="00364243" w:rsidRDefault="00364243" w14:paraId="2AE16727" w14:textId="7777777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:rsidRPr="00B11E83" w:rsidR="00364243" w:rsidP="00364243" w:rsidRDefault="00364243" w14:paraId="243F1EA8" w14:textId="77777777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:rsidRPr="00B11E83" w:rsidR="00364243" w:rsidP="00364243" w:rsidRDefault="00364243" w14:paraId="2487E48E" w14:textId="797260C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Pr="00B11E83" w:rsidR="007A1085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:rsidRPr="00B11E83" w:rsidR="00364243" w:rsidP="00364243" w:rsidRDefault="00364243" w14:paraId="0C57E70B" w14:textId="7777777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:rsidRPr="00B11E83" w:rsidR="00364243" w:rsidP="00364243" w:rsidRDefault="00364243" w14:paraId="2347411A" w14:textId="2A9E856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Pr="00B11E83" w:rsidR="006252ED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Pr="005B67F8" w:rsid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:rsidRPr="00B11E83" w:rsidR="00364243" w:rsidP="00364243" w:rsidRDefault="00364243" w14:paraId="7F994D72" w14:textId="77777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Pr="00B11E83" w:rsidR="00364243" w:rsidP="00B11E83" w:rsidRDefault="00364243" w14:paraId="373D07CC" w14:textId="77777777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:rsidRPr="00B11E83" w:rsidR="00364243" w:rsidP="00364243" w:rsidRDefault="00364243" w14:paraId="3B6100D7" w14:textId="54F6D80F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Pr="00B11E83" w:rsidR="00B4420F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:rsidRPr="00B11E83" w:rsidR="00364243" w:rsidP="00364243" w:rsidRDefault="00364243" w14:paraId="61A2411C" w14:textId="1CF680DE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Pr="00B11E83" w:rsidR="00B4420F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Pr="00B11E83" w:rsidR="00B4420F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:rsidRPr="00B11E83" w:rsidR="00364243" w:rsidP="00364243" w:rsidRDefault="00364243" w14:paraId="28A8BCCB" w14:textId="0B87884C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11E83" w:rsidR="00B4420F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:rsidRPr="00B11E83" w:rsidR="004C4D41" w:rsidP="004C4D41" w:rsidRDefault="00B4420F" w14:paraId="22B65EBF" w14:textId="4AA32E5D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4BE052D2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 w:rsidR="004C4D41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Pr="4BE052D2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Pr="00B11E83" w:rsidR="004C4D41" w:rsidP="004C4D41" w:rsidRDefault="00B4420F" w14:paraId="495D7737" w14:textId="5777F91F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B11E83" w:rsidR="004C4D4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Pr="00B11E83" w:rsidR="004C4D41" w:rsidP="00FC6793" w:rsidRDefault="00B4420F" w14:paraId="4AC5BB21" w14:textId="1113B23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Pr="00B11E83" w:rsidR="004C4D4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Pr="00B11E83" w:rsidR="004C4D41" w:rsidP="004C4D41" w:rsidRDefault="00B4420F" w14:paraId="7D055B74" w14:textId="34F1EE1A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Pr="00B11E83" w:rsidR="004C4D41" w:rsidP="004C4D41" w:rsidRDefault="00B4420F" w14:paraId="78192579" w14:textId="6614AA4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B11E83" w:rsidR="004C4D41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B11E83" w:rsidR="004C4D41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Pr="00B11E83" w:rsidR="004C4D4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Pr="00B11E83" w:rsidR="004C4D4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навод се односи само на привредне субјекте који се пријављују за меру из Одељка </w:t>
      </w:r>
      <w:r w:rsidRPr="00B11E83" w:rsidR="004C4D41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Pr="00B11E83" w:rsidR="004C4D4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Pr="00B11E83" w:rsidR="004C4D41" w:rsidP="004C4D41" w:rsidRDefault="00B4420F" w14:paraId="7293F1F9" w14:textId="0626A23A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Pr="00B11E83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B11E83" w:rsidR="004C4D41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Pr="00B11E83" w:rsidR="004C4D4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Pr="00B11E83" w:rsidR="004C4D41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Pr="00B11E83" w:rsidR="004C4D4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B11E83" w:rsidR="004C4D41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Pr="00B11E83" w:rsidR="004C4D41" w:rsidP="00C72449" w:rsidRDefault="00B4420F" w14:paraId="62A415F5" w14:textId="5246B4BF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Pr="4BE052D2" w:rsidR="004C4D41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Pr="4BE052D2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4BE052D2" w:rsidR="004C4D41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4BE052D2" w:rsidR="1B6F2485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4BE052D2" w:rsidR="004C4D41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Pr="4BE052D2" w:rsidR="004C4D41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Pr="00B11E83" w:rsidR="00FC6793" w:rsidP="00FC6793" w:rsidRDefault="00FC6793" w14:paraId="6E46A7C4" w14:textId="7D90DA86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 w:rsidR="00B4420F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w:history="1" r:id="rId11">
        <w:r w:rsidRPr="4BE052D2" w:rsidR="1153F8D5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Pr="00B11E83" w:rsidR="00FC6793" w:rsidP="00FC6793" w:rsidRDefault="00FC6793" w14:paraId="279F022A" w14:textId="59BD1A14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Pr="4BE052D2" w:rsidR="62E97220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Pr="00B11E83" w:rsidR="00FC6793" w:rsidP="00FC6793" w:rsidRDefault="00FC6793" w14:paraId="1A22D7C2" w14:textId="48003B8D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Pr="4BE052D2" w:rsidR="445D8534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="00FC6793" w:rsidP="4BE052D2" w:rsidRDefault="00FC6793" w14:paraId="1E75A1EC" w14:textId="2C248A0A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Pr="4BE052D2" w:rsidR="6ABBB3D7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:rsidR="4BE052D2" w:rsidP="001869B0" w:rsidRDefault="70A66B6D" w14:paraId="0158288A" w14:textId="22FFA309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:rsidRPr="001869B0" w:rsidR="001869B0" w:rsidP="001869B0" w:rsidRDefault="001869B0" w14:paraId="5BFF3B2E" w14:textId="77777777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Pr="00B11E83" w:rsidR="00364243" w:rsidP="00364243" w:rsidRDefault="00364243" w14:paraId="6C5F879E" w14:textId="77777777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Pr="00B11E83" w:rsidR="00364243" w:rsidP="00364243" w:rsidRDefault="00364243" w14:paraId="27E2AA5E" w14:textId="77777777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Pr="00B11E83" w:rsidR="00364243" w:rsidP="00364243" w:rsidRDefault="00364243" w14:paraId="6DC7786E" w14:textId="77777777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Pr="00B11E83" w:rsidR="00364243" w:rsidP="00364243" w:rsidRDefault="00364243" w14:paraId="186409FA" w14:textId="77777777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отпис законског заступника</w:t>
      </w:r>
    </w:p>
    <w:p w:rsidRPr="00B11E83" w:rsidR="00364243" w:rsidP="00364243" w:rsidRDefault="00364243" w14:paraId="50DF7298" w14:textId="77777777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Pr="00B11E83" w:rsidR="00364243" w:rsidP="00364243" w:rsidRDefault="00364243" w14:paraId="273C0298" w14:textId="77777777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P="00364243" w:rsidRDefault="00273B83" w14:paraId="49110112" w14:textId="77777777">
      <w:pPr>
        <w:jc w:val="right"/>
        <w:rPr>
          <w:rFonts w:ascii="Times New Roman" w:hAnsi="Times New Roman" w:cs="Times New Roman"/>
          <w:lang w:val="sr-Latn-RS"/>
        </w:rPr>
      </w:pPr>
    </w:p>
    <w:p w:rsidR="00273B83" w:rsidP="00364243" w:rsidRDefault="00273B83" w14:paraId="2C62E0EA" w14:textId="77777777">
      <w:pPr>
        <w:jc w:val="right"/>
        <w:rPr>
          <w:rFonts w:ascii="Times New Roman" w:hAnsi="Times New Roman" w:cs="Times New Roman"/>
          <w:lang w:val="sr-Latn-RS"/>
        </w:rPr>
      </w:pPr>
    </w:p>
    <w:p w:rsidR="00273B83" w:rsidP="00364243" w:rsidRDefault="00273B83" w14:paraId="685B2E86" w14:textId="77777777">
      <w:pPr>
        <w:jc w:val="right"/>
        <w:rPr>
          <w:rFonts w:ascii="Times New Roman" w:hAnsi="Times New Roman" w:cs="Times New Roman"/>
          <w:lang w:val="sr-Latn-RS"/>
        </w:rPr>
      </w:pPr>
    </w:p>
    <w:p w:rsidR="00273B83" w:rsidP="00364243" w:rsidRDefault="00273B83" w14:paraId="0D14A964" w14:textId="77777777">
      <w:pPr>
        <w:jc w:val="right"/>
        <w:rPr>
          <w:rFonts w:ascii="Times New Roman" w:hAnsi="Times New Roman" w:cs="Times New Roman"/>
          <w:lang w:val="sr-Latn-RS"/>
        </w:rPr>
      </w:pPr>
    </w:p>
    <w:p w:rsidR="00273B83" w:rsidP="00364243" w:rsidRDefault="00273B83" w14:paraId="6CB32B94" w14:textId="77777777">
      <w:pPr>
        <w:jc w:val="right"/>
        <w:rPr>
          <w:rFonts w:ascii="Times New Roman" w:hAnsi="Times New Roman" w:cs="Times New Roman"/>
          <w:lang w:val="sr-Latn-RS"/>
        </w:rPr>
      </w:pPr>
    </w:p>
    <w:p w:rsidRPr="00CB75D9" w:rsidR="00273B83" w:rsidP="00364243" w:rsidRDefault="00273B83" w14:paraId="309BCD32" w14:textId="77777777">
      <w:pPr>
        <w:jc w:val="right"/>
        <w:rPr>
          <w:rFonts w:ascii="Times New Roman" w:hAnsi="Times New Roman" w:cs="Times New Roman"/>
          <w:lang w:val="sr-Cyrl-RS"/>
        </w:rPr>
      </w:pPr>
    </w:p>
    <w:sectPr w:rsidRPr="00CB75D9" w:rsidR="00273B83">
      <w:headerReference w:type="default" r:id="rId12"/>
      <w:pgSz w:w="12240" w:h="15840" w:orient="portrait"/>
      <w:pgMar w:top="1440" w:right="1440" w:bottom="1440" w:left="1440" w:header="720" w:footer="720" w:gutter="0"/>
      <w:cols w:space="720"/>
      <w:docGrid w:linePitch="360"/>
      <w:footerReference w:type="default" r:id="Ra61bdcfec40349dc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7B45D9" w:rsidP="008A6F6C" w:rsidRDefault="007B45D9" w14:paraId="6899A5DB" w14:textId="77777777">
      <w:pPr>
        <w:spacing w:after="0" w:line="240" w:lineRule="auto"/>
      </w:pPr>
      <w:r>
        <w:separator/>
      </w:r>
    </w:p>
  </w:endnote>
  <w:endnote w:type="continuationSeparator" w:id="0">
    <w:p w:rsidR="007B45D9" w:rsidP="008A6F6C" w:rsidRDefault="007B45D9" w14:paraId="6E1B349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:rsidTr="316075D9" w14:paraId="1E26989B">
      <w:trPr>
        <w:trHeight w:val="300"/>
      </w:trPr>
      <w:tc>
        <w:tcPr>
          <w:tcW w:w="3120" w:type="dxa"/>
          <w:tcMar/>
        </w:tcPr>
        <w:p w:rsidR="316075D9" w:rsidP="316075D9" w:rsidRDefault="316075D9" w14:paraId="07018375" w14:textId="6217C8F6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316075D9" w:rsidP="316075D9" w:rsidRDefault="316075D9" w14:paraId="4BDDC65E" w14:textId="26949DD8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316075D9" w:rsidP="316075D9" w:rsidRDefault="316075D9" w14:paraId="4E781D47" w14:textId="752E50E0">
          <w:pPr>
            <w:pStyle w:val="Header"/>
            <w:bidi w:val="0"/>
            <w:ind w:right="-115"/>
            <w:jc w:val="right"/>
          </w:pPr>
        </w:p>
      </w:tc>
    </w:tr>
  </w:tbl>
  <w:p w:rsidR="316075D9" w:rsidP="316075D9" w:rsidRDefault="316075D9" w14:paraId="0F25B58B" w14:textId="1A5A0155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7B45D9" w:rsidP="008A6F6C" w:rsidRDefault="007B45D9" w14:paraId="4A192E44" w14:textId="77777777">
      <w:pPr>
        <w:spacing w:after="0" w:line="240" w:lineRule="auto"/>
      </w:pPr>
      <w:r>
        <w:separator/>
      </w:r>
    </w:p>
  </w:footnote>
  <w:footnote w:type="continuationSeparator" w:id="0">
    <w:p w:rsidR="007B45D9" w:rsidP="008A6F6C" w:rsidRDefault="007B45D9" w14:paraId="74AEC68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B11E83" w:rsidR="00B11E83" w:rsidP="316075D9" w:rsidRDefault="00B11E83" w14:paraId="7E86A2C2" w14:textId="330ED949">
    <w:pPr>
      <w:pStyle w:val="Header"/>
      <w:jc w:val="center"/>
      <w:rPr>
        <w:rFonts w:ascii="Times New Roman" w:hAnsi="Times New Roman" w:cs="Times New Roman"/>
        <w:b w:val="1"/>
        <w:bCs w:val="1"/>
        <w:sz w:val="24"/>
        <w:szCs w:val="24"/>
      </w:rPr>
    </w:pPr>
    <w:r w:rsidRPr="316075D9" w:rsidR="316075D9">
      <w:rPr>
        <w:rFonts w:ascii="Times New Roman" w:hAnsi="Times New Roman" w:cs="Times New Roman"/>
        <w:b w:val="1"/>
        <w:bCs w:val="1"/>
        <w:sz w:val="24"/>
        <w:szCs w:val="24"/>
        <w:lang w:val="sr-Cyrl-CS"/>
      </w:rPr>
      <w:t>„Чиста енергија и енергетска ефикасности за грађане“</w:t>
    </w:r>
  </w:p>
  <w:p w:rsidR="00B11E83" w:rsidRDefault="00B11E83" w14:paraId="280EE9F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hint="default" w:ascii="Wingdings" w:hAnsi="Wingdings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hint="default" w:ascii="Symbol" w:hAnsi="Symbol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hint="default" w:ascii="Courier New" w:hAnsi="Courier New" w:cs="Courier New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hint="default" w:ascii="Wingdings" w:hAnsi="Wingdings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hint="default" w:ascii="Symbol" w:hAnsi="Symbol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hint="default" w:ascii="Courier New" w:hAnsi="Courier New" w:cs="Courier New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hint="default" w:ascii="Wingdings" w:hAnsi="Wingdings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hint="default" w:ascii="Symbol" w:hAnsi="Symbol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hint="default" w:ascii="Courier New" w:hAnsi="Courier New" w:cs="Courier New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hint="default" w:ascii="Wingdings" w:hAnsi="Wingdings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hint="default" w:ascii="Symbol" w:hAnsi="Symbol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hint="default" w:ascii="Times New Roman" w:hAnsi="Times New Roman" w:eastAsia="Times New Roman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hint="default" w:ascii="Courier New" w:hAnsi="Courier New" w:cs="Courier New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hint="default" w:ascii="Wingdings" w:hAnsi="Wingdings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hint="default" w:ascii="Symbol" w:hAnsi="Symbol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hint="default" w:ascii="Courier New" w:hAnsi="Courier New" w:cs="Courier New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hint="default" w:ascii="Wingdings" w:hAnsi="Wingdings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hint="default" w:ascii="Symbol" w:hAnsi="Symbol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hint="default" w:ascii="Courier New" w:hAnsi="Courier New" w:cs="Courier New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hint="default" w:ascii="Wingdings" w:hAnsi="Wingdings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hint="default" w:ascii="Symbol" w:hAnsi="Symbol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cstheme="minorHAnsi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hint="default" w:ascii="Wingdings" w:hAnsi="Wingdings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C3FE8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styleId="Default" w:customStyle="1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hAnsi="Arial" w:eastAsia="Calibri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52549"/>
    <w:rPr>
      <w:rFonts w:ascii="Times New Roman" w:hAnsi="Times New Roman" w:eastAsia="Times New Roman" w:cs="Times New Roman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hAnsiTheme="minorHAnsi" w:eastAsiaTheme="minorHAnsi" w:cstheme="minorBidi"/>
      <w:b/>
      <w:bCs/>
      <w:lang w:val="en-GB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62072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styleId="markedcontent" w:customStyle="1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re.gov.rs/tekst/2206/dokumenta.php" TargetMode="Externa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footer" Target="footer.xml" Id="Ra61bdcfec40349dc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9CE5DD-9748-4F99-9694-9035B1CA2D4C}"/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HP EliteBook 840 G3</dc:creator>
  <lastModifiedBy>Aleksandar Puljević</lastModifiedBy>
  <revision>11</revision>
  <lastPrinted>2022-04-13T17:00:00.0000000Z</lastPrinted>
  <dcterms:created xsi:type="dcterms:W3CDTF">2024-05-28T10:22:00.0000000Z</dcterms:created>
  <dcterms:modified xsi:type="dcterms:W3CDTF">2025-10-15T11:55:13.70528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